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B71B8E" w14:textId="77777777" w:rsidR="00B96E8B" w:rsidRPr="00A62C68" w:rsidRDefault="00D65BA0" w:rsidP="00B96E8B">
      <w:pPr>
        <w:rPr>
          <w:rFonts w:ascii="Times New Roman" w:hAnsi="Times New Roman" w:cs="Times New Roman"/>
          <w:sz w:val="24"/>
          <w:szCs w:val="24"/>
        </w:rPr>
      </w:pPr>
      <w:r w:rsidRPr="00A62C68">
        <w:rPr>
          <w:rFonts w:ascii="Times New Roman" w:eastAsia="PMingLiU" w:hAnsi="Times New Roman" w:cs="Times New Roman"/>
          <w:sz w:val="24"/>
          <w:szCs w:val="24"/>
          <w:lang w:eastAsia="zh-TW"/>
        </w:rPr>
        <w:t>朋友的</w:t>
      </w:r>
      <w:r w:rsidR="00B96E8B" w:rsidRPr="00A62C68">
        <w:rPr>
          <w:rFonts w:ascii="Times New Roman" w:eastAsia="PMingLiU" w:hAnsi="Times New Roman" w:cs="Times New Roman"/>
          <w:sz w:val="24"/>
          <w:szCs w:val="24"/>
          <w:lang w:eastAsia="zh-TW"/>
        </w:rPr>
        <w:t>學齡前焦慮：分離焦慮</w:t>
      </w:r>
      <w:r w:rsidR="00B96E8B" w:rsidRPr="00A62C68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>(</w:t>
      </w:r>
      <w:r w:rsidRPr="00A62C68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Friends’ </w:t>
      </w:r>
      <w:r w:rsidR="00B96E8B" w:rsidRPr="00A62C68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Preschool anxiety: separation anxiety) </w:t>
      </w:r>
      <w:r w:rsidR="00B96E8B" w:rsidRPr="00A62C68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>的描述</w:t>
      </w:r>
    </w:p>
    <w:tbl>
      <w:tblPr>
        <w:tblStyle w:val="1"/>
        <w:tblW w:w="0" w:type="auto"/>
        <w:tblLayout w:type="fixed"/>
        <w:tblLook w:val="04A0" w:firstRow="1" w:lastRow="0" w:firstColumn="1" w:lastColumn="0" w:noHBand="0" w:noVBand="1"/>
      </w:tblPr>
      <w:tblGrid>
        <w:gridCol w:w="1075"/>
        <w:gridCol w:w="7221"/>
      </w:tblGrid>
      <w:tr w:rsidR="00B96E8B" w:rsidRPr="00A62C68" w14:paraId="30B71B91" w14:textId="77777777" w:rsidTr="00B8023A">
        <w:tc>
          <w:tcPr>
            <w:tcW w:w="1075" w:type="dxa"/>
            <w:shd w:val="clear" w:color="auto" w:fill="auto"/>
          </w:tcPr>
          <w:p w14:paraId="30B71B8F" w14:textId="77777777" w:rsidR="00B96E8B" w:rsidRPr="00A62C68" w:rsidRDefault="00B96E8B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62C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功能</w:t>
            </w:r>
          </w:p>
        </w:tc>
        <w:tc>
          <w:tcPr>
            <w:tcW w:w="7221" w:type="dxa"/>
            <w:shd w:val="clear" w:color="auto" w:fill="auto"/>
          </w:tcPr>
          <w:p w14:paraId="30B71B90" w14:textId="77777777" w:rsidR="00B96E8B" w:rsidRPr="00A62C68" w:rsidRDefault="00B96E8B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A62C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促進平靜，和諧，彈性</w:t>
            </w:r>
          </w:p>
        </w:tc>
      </w:tr>
      <w:tr w:rsidR="00B96E8B" w:rsidRPr="00A62C68" w14:paraId="30B71B94" w14:textId="77777777" w:rsidTr="00B8023A">
        <w:tc>
          <w:tcPr>
            <w:tcW w:w="1075" w:type="dxa"/>
            <w:shd w:val="clear" w:color="auto" w:fill="auto"/>
          </w:tcPr>
          <w:p w14:paraId="30B71B92" w14:textId="77777777" w:rsidR="00B96E8B" w:rsidRPr="00A62C68" w:rsidRDefault="00B96E8B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62C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關聯</w:t>
            </w:r>
          </w:p>
        </w:tc>
        <w:tc>
          <w:tcPr>
            <w:tcW w:w="7221" w:type="dxa"/>
            <w:shd w:val="clear" w:color="auto" w:fill="auto"/>
          </w:tcPr>
          <w:p w14:paraId="30B71B93" w14:textId="77777777" w:rsidR="00B96E8B" w:rsidRPr="00A62C68" w:rsidRDefault="00B96E8B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A62C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恐懼，煩躁，神經質</w:t>
            </w:r>
          </w:p>
        </w:tc>
      </w:tr>
      <w:tr w:rsidR="00B96E8B" w:rsidRPr="00A62C68" w14:paraId="30B71B97" w14:textId="77777777" w:rsidTr="00B8023A">
        <w:tc>
          <w:tcPr>
            <w:tcW w:w="1075" w:type="dxa"/>
            <w:shd w:val="clear" w:color="auto" w:fill="auto"/>
          </w:tcPr>
          <w:p w14:paraId="30B71B95" w14:textId="77777777" w:rsidR="00B96E8B" w:rsidRPr="00A62C68" w:rsidRDefault="00B96E8B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62C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對象</w:t>
            </w:r>
          </w:p>
        </w:tc>
        <w:tc>
          <w:tcPr>
            <w:tcW w:w="7221" w:type="dxa"/>
            <w:shd w:val="clear" w:color="auto" w:fill="auto"/>
          </w:tcPr>
          <w:p w14:paraId="30B71B96" w14:textId="77777777" w:rsidR="00B96E8B" w:rsidRPr="00A62C68" w:rsidRDefault="00B96E8B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62C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家庭</w:t>
            </w:r>
          </w:p>
        </w:tc>
      </w:tr>
      <w:tr w:rsidR="00B96E8B" w:rsidRPr="00A62C68" w14:paraId="30B71B9A" w14:textId="77777777" w:rsidTr="00B8023A">
        <w:tc>
          <w:tcPr>
            <w:tcW w:w="1075" w:type="dxa"/>
            <w:shd w:val="clear" w:color="auto" w:fill="auto"/>
          </w:tcPr>
          <w:p w14:paraId="30B71B98" w14:textId="77777777" w:rsidR="00B96E8B" w:rsidRPr="00A62C68" w:rsidRDefault="00B96E8B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62C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回應者</w:t>
            </w:r>
          </w:p>
        </w:tc>
        <w:tc>
          <w:tcPr>
            <w:tcW w:w="7221" w:type="dxa"/>
            <w:shd w:val="clear" w:color="auto" w:fill="auto"/>
          </w:tcPr>
          <w:p w14:paraId="30B71B99" w14:textId="77777777" w:rsidR="00B96E8B" w:rsidRPr="00A62C68" w:rsidRDefault="00B96E8B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62C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父母</w:t>
            </w:r>
          </w:p>
        </w:tc>
      </w:tr>
      <w:tr w:rsidR="00B96E8B" w:rsidRPr="00A62C68" w14:paraId="30B71B9D" w14:textId="77777777" w:rsidTr="00B8023A">
        <w:tc>
          <w:tcPr>
            <w:tcW w:w="1075" w:type="dxa"/>
            <w:shd w:val="clear" w:color="auto" w:fill="auto"/>
          </w:tcPr>
          <w:p w14:paraId="30B71B9B" w14:textId="77777777" w:rsidR="00B96E8B" w:rsidRPr="00A62C68" w:rsidRDefault="00B96E8B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62C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特色</w:t>
            </w:r>
          </w:p>
        </w:tc>
        <w:tc>
          <w:tcPr>
            <w:tcW w:w="7221" w:type="dxa"/>
            <w:shd w:val="clear" w:color="auto" w:fill="auto"/>
          </w:tcPr>
          <w:p w14:paraId="30B71B9C" w14:textId="77777777" w:rsidR="00B96E8B" w:rsidRPr="00A62C68" w:rsidRDefault="00B96E8B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62C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5</w:t>
            </w:r>
            <w:r w:rsidRPr="00A62C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項</w:t>
            </w:r>
            <w:r w:rsidRPr="00A62C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5</w:t>
            </w:r>
            <w:r w:rsidRPr="00A62C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分評分項目</w:t>
            </w:r>
          </w:p>
        </w:tc>
      </w:tr>
      <w:tr w:rsidR="00A62C68" w:rsidRPr="00A62C68" w14:paraId="30B71BA0" w14:textId="77777777" w:rsidTr="00B8023A">
        <w:tc>
          <w:tcPr>
            <w:tcW w:w="1075" w:type="dxa"/>
            <w:shd w:val="clear" w:color="auto" w:fill="auto"/>
          </w:tcPr>
          <w:p w14:paraId="30B71B9E" w14:textId="77777777" w:rsidR="00A62C68" w:rsidRPr="00A62C68" w:rsidRDefault="00A62C68" w:rsidP="00A62C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62C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信度</w:t>
            </w:r>
          </w:p>
        </w:tc>
        <w:tc>
          <w:tcPr>
            <w:tcW w:w="7221" w:type="dxa"/>
            <w:shd w:val="clear" w:color="auto" w:fill="auto"/>
          </w:tcPr>
          <w:p w14:paraId="30B71B9F" w14:textId="77777777" w:rsidR="00A62C68" w:rsidRPr="00A62C68" w:rsidRDefault="00A62C68" w:rsidP="00A62C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62C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64</w:t>
            </w:r>
          </w:p>
        </w:tc>
      </w:tr>
      <w:tr w:rsidR="00A62C68" w:rsidRPr="00A62C68" w14:paraId="30B71BA3" w14:textId="77777777" w:rsidTr="00B8023A">
        <w:tc>
          <w:tcPr>
            <w:tcW w:w="1075" w:type="dxa"/>
            <w:shd w:val="clear" w:color="auto" w:fill="auto"/>
          </w:tcPr>
          <w:p w14:paraId="30B71BA1" w14:textId="77777777" w:rsidR="00A62C68" w:rsidRPr="00A62C68" w:rsidRDefault="00A62C68" w:rsidP="00A62C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62C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參考</w:t>
            </w:r>
          </w:p>
        </w:tc>
        <w:tc>
          <w:tcPr>
            <w:tcW w:w="7221" w:type="dxa"/>
            <w:shd w:val="clear" w:color="auto" w:fill="auto"/>
          </w:tcPr>
          <w:p w14:paraId="30B71BA2" w14:textId="77777777" w:rsidR="00A62C68" w:rsidRPr="00A62C68" w:rsidRDefault="00A62C68" w:rsidP="00A62C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62C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Leung, Grace Suk Man, King Chi Yau, and Suet Ying Yuen. 2018. “Validation of the Preschool Anxiety Scale-Traditional Chinese (PAS-TC) in Hong Kong.” </w:t>
            </w:r>
            <w:r w:rsidRPr="00A62C68">
              <w:rPr>
                <w:rFonts w:ascii="Times New Roman" w:eastAsia="PMingLiU" w:hAnsi="Times New Roman" w:cs="Times New Roman"/>
                <w:i/>
                <w:color w:val="000000"/>
                <w:sz w:val="24"/>
                <w:szCs w:val="24"/>
              </w:rPr>
              <w:t>Applied Research in Quality of Life</w:t>
            </w:r>
            <w:r w:rsidRPr="00A62C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 14(2):359-373.</w:t>
            </w:r>
          </w:p>
        </w:tc>
      </w:tr>
    </w:tbl>
    <w:p w14:paraId="30B71BA4" w14:textId="77777777" w:rsidR="00B96E8B" w:rsidRPr="00A62C68" w:rsidRDefault="00B96E8B" w:rsidP="00B96E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</w:p>
    <w:p w14:paraId="30B71BA5" w14:textId="5B92ECC9" w:rsidR="00B96E8B" w:rsidRDefault="00D65BA0" w:rsidP="00B96E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 w:rsidRPr="00A62C68">
        <w:rPr>
          <w:rFonts w:ascii="Times New Roman" w:eastAsia="PMingLiU" w:hAnsi="Times New Roman" w:cs="Times New Roman"/>
          <w:sz w:val="24"/>
          <w:szCs w:val="24"/>
          <w:lang w:eastAsia="zh-TW"/>
        </w:rPr>
        <w:t>朋友的</w:t>
      </w:r>
      <w:r w:rsidR="00B96E8B" w:rsidRPr="00A62C68">
        <w:rPr>
          <w:rFonts w:ascii="Times New Roman" w:eastAsia="PMingLiU" w:hAnsi="Times New Roman" w:cs="Times New Roman"/>
          <w:sz w:val="24"/>
          <w:szCs w:val="24"/>
          <w:lang w:eastAsia="zh-TW"/>
        </w:rPr>
        <w:t>學齡前焦慮：分離焦慮</w:t>
      </w:r>
      <w:r w:rsidR="00B96E8B" w:rsidRPr="00A62C68">
        <w:rPr>
          <w:rFonts w:ascii="Times New Roman" w:eastAsia="PMingLiU" w:hAnsi="Times New Roman" w:cs="Times New Roman"/>
          <w:kern w:val="2"/>
          <w:sz w:val="24"/>
          <w:szCs w:val="24"/>
          <w:lang w:eastAsia="zh-TW"/>
        </w:rPr>
        <w:t>的</w:t>
      </w:r>
      <w:r w:rsidR="00B96E8B" w:rsidRPr="00A62C68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>計分</w:t>
      </w:r>
    </w:p>
    <w:p w14:paraId="2E92B682" w14:textId="0639885D" w:rsidR="001D26CE" w:rsidRDefault="001D26CE" w:rsidP="00B96E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78"/>
        <w:gridCol w:w="1072"/>
        <w:gridCol w:w="1161"/>
        <w:gridCol w:w="1161"/>
        <w:gridCol w:w="1161"/>
        <w:gridCol w:w="1163"/>
      </w:tblGrid>
      <w:tr w:rsidR="001D26CE" w:rsidRPr="006563D3" w14:paraId="37EC3CFC" w14:textId="77777777" w:rsidTr="00E14703">
        <w:tc>
          <w:tcPr>
            <w:tcW w:w="2605" w:type="dxa"/>
            <w:shd w:val="clear" w:color="auto" w:fill="auto"/>
          </w:tcPr>
          <w:p w14:paraId="2AA19113" w14:textId="77777777" w:rsidR="001D26CE" w:rsidRPr="006563D3" w:rsidRDefault="001D26CE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回應</w:t>
            </w:r>
          </w:p>
        </w:tc>
        <w:tc>
          <w:tcPr>
            <w:tcW w:w="1080" w:type="dxa"/>
            <w:shd w:val="clear" w:color="auto" w:fill="auto"/>
          </w:tcPr>
          <w:p w14:paraId="13475C5F" w14:textId="77777777" w:rsidR="001D26CE" w:rsidRPr="006563D3" w:rsidRDefault="001D26CE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沒有</w:t>
            </w:r>
          </w:p>
        </w:tc>
        <w:tc>
          <w:tcPr>
            <w:tcW w:w="1170" w:type="dxa"/>
            <w:shd w:val="clear" w:color="auto" w:fill="auto"/>
          </w:tcPr>
          <w:p w14:paraId="33AF7384" w14:textId="77777777" w:rsidR="001D26CE" w:rsidRPr="006563D3" w:rsidRDefault="001D26CE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 w:hint="eastAsia"/>
                <w:kern w:val="2"/>
                <w:sz w:val="24"/>
                <w:szCs w:val="24"/>
                <w:lang w:eastAsia="zh-TW"/>
              </w:rPr>
              <w:t>頗少</w:t>
            </w:r>
          </w:p>
        </w:tc>
        <w:tc>
          <w:tcPr>
            <w:tcW w:w="1170" w:type="dxa"/>
            <w:shd w:val="clear" w:color="auto" w:fill="auto"/>
          </w:tcPr>
          <w:p w14:paraId="6CEF61F9" w14:textId="77777777" w:rsidR="001D26CE" w:rsidRPr="006563D3" w:rsidRDefault="001D26CE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 w:hint="eastAsia"/>
                <w:kern w:val="2"/>
                <w:sz w:val="24"/>
                <w:szCs w:val="24"/>
                <w:lang w:eastAsia="zh-TW"/>
              </w:rPr>
              <w:t>一般</w:t>
            </w:r>
          </w:p>
        </w:tc>
        <w:tc>
          <w:tcPr>
            <w:tcW w:w="1170" w:type="dxa"/>
            <w:shd w:val="clear" w:color="auto" w:fill="auto"/>
          </w:tcPr>
          <w:p w14:paraId="368E7130" w14:textId="77777777" w:rsidR="001D26CE" w:rsidRPr="006563D3" w:rsidRDefault="001D26CE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 w:hint="eastAsia"/>
                <w:kern w:val="2"/>
                <w:sz w:val="24"/>
                <w:szCs w:val="24"/>
                <w:lang w:eastAsia="zh-TW"/>
              </w:rPr>
              <w:t>頗多</w:t>
            </w:r>
          </w:p>
        </w:tc>
        <w:tc>
          <w:tcPr>
            <w:tcW w:w="1170" w:type="dxa"/>
            <w:shd w:val="clear" w:color="auto" w:fill="auto"/>
          </w:tcPr>
          <w:p w14:paraId="11990F4A" w14:textId="77777777" w:rsidR="001D26CE" w:rsidRPr="006563D3" w:rsidRDefault="001D26CE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 w:hint="eastAsia"/>
                <w:kern w:val="2"/>
                <w:sz w:val="24"/>
                <w:szCs w:val="24"/>
                <w:lang w:eastAsia="zh-TW"/>
              </w:rPr>
              <w:t>很多</w:t>
            </w:r>
          </w:p>
        </w:tc>
      </w:tr>
      <w:tr w:rsidR="001D26CE" w:rsidRPr="006563D3" w14:paraId="49F23956" w14:textId="77777777" w:rsidTr="00E14703">
        <w:tc>
          <w:tcPr>
            <w:tcW w:w="2605" w:type="dxa"/>
            <w:shd w:val="clear" w:color="auto" w:fill="auto"/>
          </w:tcPr>
          <w:p w14:paraId="7CEC64BD" w14:textId="7C556FE0" w:rsidR="001D26CE" w:rsidRPr="006563D3" w:rsidRDefault="001D26CE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專案</w:t>
            </w:r>
            <w:r>
              <w:rPr>
                <w:rFonts w:ascii="Times New Roman" w:eastAsia="PMingLiU" w:hAnsi="Times New Roman"/>
                <w:color w:val="000000"/>
                <w:szCs w:val="24"/>
              </w:rPr>
              <w:t>1</w:t>
            </w: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D26CE">
              <w:rPr>
                <w:rFonts w:ascii="Times New Roman" w:eastAsia="PMingLiU" w:hAnsi="Times New Roman"/>
                <w:color w:val="000000"/>
                <w:szCs w:val="24"/>
              </w:rPr>
              <w:t xml:space="preserve">– </w:t>
            </w:r>
            <w:r w:rsidRPr="001D26CE">
              <w:rPr>
                <w:rFonts w:ascii="Times New Roman" w:eastAsia="PMingLiU" w:hAnsi="Times New Roman" w:hint="eastAsia"/>
                <w:color w:val="000000"/>
                <w:szCs w:val="24"/>
              </w:rPr>
              <w:t>5</w:t>
            </w:r>
            <w:r w:rsidRPr="004C6CC6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的分數</w:t>
            </w:r>
          </w:p>
        </w:tc>
        <w:tc>
          <w:tcPr>
            <w:tcW w:w="1080" w:type="dxa"/>
            <w:shd w:val="clear" w:color="auto" w:fill="auto"/>
          </w:tcPr>
          <w:p w14:paraId="13E194A8" w14:textId="77777777" w:rsidR="001D26CE" w:rsidRPr="006563D3" w:rsidRDefault="001D26CE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170" w:type="dxa"/>
            <w:shd w:val="clear" w:color="auto" w:fill="auto"/>
          </w:tcPr>
          <w:p w14:paraId="5010BD62" w14:textId="77777777" w:rsidR="001D26CE" w:rsidRPr="006563D3" w:rsidRDefault="001D26CE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170" w:type="dxa"/>
            <w:shd w:val="clear" w:color="auto" w:fill="auto"/>
          </w:tcPr>
          <w:p w14:paraId="2D3E35F7" w14:textId="77777777" w:rsidR="001D26CE" w:rsidRPr="006563D3" w:rsidRDefault="001D26CE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170" w:type="dxa"/>
            <w:shd w:val="clear" w:color="auto" w:fill="auto"/>
          </w:tcPr>
          <w:p w14:paraId="46A904A5" w14:textId="77777777" w:rsidR="001D26CE" w:rsidRPr="006563D3" w:rsidRDefault="001D26CE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170" w:type="dxa"/>
            <w:shd w:val="clear" w:color="auto" w:fill="auto"/>
          </w:tcPr>
          <w:p w14:paraId="5D240575" w14:textId="77777777" w:rsidR="001D26CE" w:rsidRPr="006563D3" w:rsidRDefault="001D26CE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100</w:t>
            </w:r>
          </w:p>
        </w:tc>
      </w:tr>
    </w:tbl>
    <w:p w14:paraId="6830FC93" w14:textId="77777777" w:rsidR="001D26CE" w:rsidRPr="00A62C68" w:rsidRDefault="001D26CE" w:rsidP="00B96E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 w:hint="eastAsia"/>
          <w:color w:val="000000"/>
          <w:sz w:val="24"/>
          <w:szCs w:val="24"/>
          <w:lang w:eastAsia="zh-TW"/>
        </w:rPr>
      </w:pPr>
    </w:p>
    <w:p w14:paraId="30B71BA6" w14:textId="77777777" w:rsidR="00A62C68" w:rsidRPr="00A62C68" w:rsidRDefault="00A62C68" w:rsidP="00A62C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A62C68" w:rsidRPr="00A62C68" w14:paraId="30B71BA9" w14:textId="77777777" w:rsidTr="00FB30C6">
        <w:tc>
          <w:tcPr>
            <w:tcW w:w="3431" w:type="dxa"/>
            <w:shd w:val="clear" w:color="auto" w:fill="auto"/>
          </w:tcPr>
          <w:p w14:paraId="30B71BA7" w14:textId="77777777" w:rsidR="00A62C68" w:rsidRPr="00A62C68" w:rsidRDefault="00A62C68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A62C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量表得分：專案分數的平均</w:t>
            </w:r>
          </w:p>
        </w:tc>
        <w:tc>
          <w:tcPr>
            <w:tcW w:w="4865" w:type="dxa"/>
            <w:shd w:val="clear" w:color="auto" w:fill="auto"/>
          </w:tcPr>
          <w:p w14:paraId="30B71BA8" w14:textId="77777777" w:rsidR="00A62C68" w:rsidRPr="00A62C68" w:rsidRDefault="00A62C68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A62C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行動</w:t>
            </w:r>
          </w:p>
        </w:tc>
      </w:tr>
      <w:tr w:rsidR="00A62C68" w:rsidRPr="00A62C68" w14:paraId="30B71BAC" w14:textId="77777777" w:rsidTr="00FB30C6">
        <w:tc>
          <w:tcPr>
            <w:tcW w:w="3431" w:type="dxa"/>
            <w:shd w:val="clear" w:color="auto" w:fill="auto"/>
          </w:tcPr>
          <w:p w14:paraId="30B71BAA" w14:textId="77777777" w:rsidR="00A62C68" w:rsidRPr="00A62C68" w:rsidRDefault="00A62C68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bookmarkStart w:id="0" w:name="_GoBack" w:colFirst="0" w:colLast="1"/>
            <w:r w:rsidRPr="00A62C68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70-100</w:t>
            </w:r>
          </w:p>
        </w:tc>
        <w:tc>
          <w:tcPr>
            <w:tcW w:w="4865" w:type="dxa"/>
            <w:shd w:val="clear" w:color="auto" w:fill="auto"/>
          </w:tcPr>
          <w:p w14:paraId="30B71BAB" w14:textId="77777777" w:rsidR="00A62C68" w:rsidRPr="00A62C68" w:rsidRDefault="00A62C68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A62C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需要積極預防</w:t>
            </w:r>
          </w:p>
        </w:tc>
      </w:tr>
      <w:tr w:rsidR="00A62C68" w:rsidRPr="00A62C68" w14:paraId="30B71BAF" w14:textId="77777777" w:rsidTr="00FB30C6">
        <w:tc>
          <w:tcPr>
            <w:tcW w:w="3431" w:type="dxa"/>
            <w:shd w:val="clear" w:color="auto" w:fill="auto"/>
          </w:tcPr>
          <w:p w14:paraId="30B71BAD" w14:textId="77777777" w:rsidR="00A62C68" w:rsidRPr="00A62C68" w:rsidRDefault="00A62C68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A62C68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30-70</w:t>
            </w:r>
          </w:p>
        </w:tc>
        <w:tc>
          <w:tcPr>
            <w:tcW w:w="4865" w:type="dxa"/>
            <w:shd w:val="clear" w:color="auto" w:fill="auto"/>
          </w:tcPr>
          <w:p w14:paraId="30B71BAE" w14:textId="77777777" w:rsidR="00A62C68" w:rsidRPr="00A62C68" w:rsidRDefault="00A62C68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A62C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需要稍作預防</w:t>
            </w:r>
          </w:p>
        </w:tc>
      </w:tr>
      <w:tr w:rsidR="00A62C68" w:rsidRPr="00A62C68" w14:paraId="30B71BB2" w14:textId="77777777" w:rsidTr="00FB30C6">
        <w:tc>
          <w:tcPr>
            <w:tcW w:w="3431" w:type="dxa"/>
            <w:shd w:val="clear" w:color="auto" w:fill="auto"/>
          </w:tcPr>
          <w:p w14:paraId="30B71BB0" w14:textId="77777777" w:rsidR="00A62C68" w:rsidRPr="00A62C68" w:rsidRDefault="00A62C68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A62C68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0-30</w:t>
            </w:r>
          </w:p>
        </w:tc>
        <w:tc>
          <w:tcPr>
            <w:tcW w:w="4865" w:type="dxa"/>
            <w:shd w:val="clear" w:color="auto" w:fill="auto"/>
          </w:tcPr>
          <w:p w14:paraId="30B71BB1" w14:textId="77777777" w:rsidR="00A62C68" w:rsidRPr="00A62C68" w:rsidRDefault="00A62C68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A62C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讚賞</w:t>
            </w:r>
          </w:p>
        </w:tc>
      </w:tr>
      <w:bookmarkEnd w:id="0"/>
    </w:tbl>
    <w:p w14:paraId="30B71BB3" w14:textId="77777777" w:rsidR="00A62C68" w:rsidRPr="00A62C68" w:rsidRDefault="00A62C68" w:rsidP="00A62C68">
      <w:pPr>
        <w:rPr>
          <w:rFonts w:ascii="Times New Roman" w:hAnsi="Times New Roman" w:cs="Times New Roman"/>
          <w:sz w:val="24"/>
          <w:szCs w:val="24"/>
        </w:rPr>
      </w:pPr>
    </w:p>
    <w:p w14:paraId="30B71BB4" w14:textId="77777777" w:rsidR="00AE5620" w:rsidRPr="00A62C68" w:rsidRDefault="001D26CE" w:rsidP="00A62C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hAnsi="Times New Roman" w:cs="Times New Roman"/>
          <w:sz w:val="24"/>
          <w:szCs w:val="24"/>
        </w:rPr>
      </w:pPr>
    </w:p>
    <w:sectPr w:rsidR="00AE5620" w:rsidRPr="00A62C68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B71BB7" w14:textId="77777777" w:rsidR="00C15716" w:rsidRDefault="00C15716" w:rsidP="00B96E8B">
      <w:r>
        <w:separator/>
      </w:r>
    </w:p>
  </w:endnote>
  <w:endnote w:type="continuationSeparator" w:id="0">
    <w:p w14:paraId="30B71BB8" w14:textId="77777777" w:rsidR="00C15716" w:rsidRDefault="00C15716" w:rsidP="00B96E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B71BB5" w14:textId="77777777" w:rsidR="00C15716" w:rsidRDefault="00C15716" w:rsidP="00B96E8B">
      <w:r>
        <w:separator/>
      </w:r>
    </w:p>
  </w:footnote>
  <w:footnote w:type="continuationSeparator" w:id="0">
    <w:p w14:paraId="30B71BB6" w14:textId="77777777" w:rsidR="00C15716" w:rsidRDefault="00C15716" w:rsidP="00B96E8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zE2NbEwNjA2MzBX0lEKTi0uzszPAykwrAUAt4Rq0iwAAAA="/>
  </w:docVars>
  <w:rsids>
    <w:rsidRoot w:val="008D3857"/>
    <w:rsid w:val="001D26CE"/>
    <w:rsid w:val="003D4FB3"/>
    <w:rsid w:val="005229E2"/>
    <w:rsid w:val="008B2804"/>
    <w:rsid w:val="008D3857"/>
    <w:rsid w:val="00924431"/>
    <w:rsid w:val="00A62C68"/>
    <w:rsid w:val="00B96E8B"/>
    <w:rsid w:val="00C15716"/>
    <w:rsid w:val="00D65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0B71B8E"/>
  <w15:chartTrackingRefBased/>
  <w15:docId w15:val="{22657543-0F2E-4A7E-9D8E-FFD5172FE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6E8B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6E8B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B96E8B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96E8B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B96E8B"/>
    <w:rPr>
      <w:sz w:val="20"/>
      <w:szCs w:val="20"/>
    </w:rPr>
  </w:style>
  <w:style w:type="table" w:customStyle="1" w:styleId="1">
    <w:name w:val="网格型1"/>
    <w:basedOn w:val="TableNormal"/>
    <w:next w:val="TableGrid"/>
    <w:uiPriority w:val="39"/>
    <w:rsid w:val="00B96E8B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B96E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8</Words>
  <Characters>391</Characters>
  <Application>Microsoft Office Word</Application>
  <DocSecurity>0</DocSecurity>
  <Lines>3</Lines>
  <Paragraphs>1</Paragraphs>
  <ScaleCrop>false</ScaleCrop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 (SWK)</cp:lastModifiedBy>
  <cp:revision>5</cp:revision>
  <dcterms:created xsi:type="dcterms:W3CDTF">2020-11-24T07:52:00Z</dcterms:created>
  <dcterms:modified xsi:type="dcterms:W3CDTF">2021-01-07T03:44:00Z</dcterms:modified>
</cp:coreProperties>
</file>